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C4182D" w14:textId="77777777" w:rsidR="0091706C" w:rsidRPr="0091706C" w:rsidRDefault="0091706C" w:rsidP="0091706C">
      <w:pPr>
        <w:pStyle w:val="Heading1"/>
        <w:jc w:val="center"/>
        <w:rPr>
          <w:lang w:val="bg-BG"/>
        </w:rPr>
      </w:pPr>
      <w:r w:rsidRPr="0091706C">
        <w:t>Exercises: Methods</w:t>
      </w:r>
    </w:p>
    <w:p w14:paraId="21E07979" w14:textId="56FA2E81" w:rsidR="0091706C" w:rsidRPr="00DB6B00" w:rsidRDefault="0091706C" w:rsidP="00A56C2A">
      <w:pPr>
        <w:jc w:val="center"/>
        <w:rPr>
          <w:b/>
        </w:rPr>
      </w:pPr>
      <w:r w:rsidRPr="0091706C">
        <w:t xml:space="preserve">Problems for exercises and homework for the </w:t>
      </w:r>
      <w:r w:rsidR="0043372C" w:rsidRPr="00DB6B00">
        <w:t>"Programming</w:t>
      </w:r>
      <w:r w:rsidRPr="00DB6B00">
        <w:t xml:space="preserve"> Fundamentals" course @ </w:t>
      </w:r>
      <w:r w:rsidRPr="00DB6B00">
        <w:rPr>
          <w:noProof/>
        </w:rPr>
        <w:t>SoftUni</w:t>
      </w:r>
      <w:r w:rsidR="00DB6B00">
        <w:rPr>
          <w:b/>
        </w:rPr>
        <w:t>.</w:t>
      </w:r>
    </w:p>
    <w:p w14:paraId="3BA0EC00" w14:textId="675F472A" w:rsidR="0091706C" w:rsidRPr="0091706C" w:rsidRDefault="0091706C" w:rsidP="00A56C2A">
      <w:pPr>
        <w:jc w:val="center"/>
        <w:rPr>
          <w:lang w:val="bg-BG"/>
        </w:rPr>
      </w:pPr>
      <w:r w:rsidRPr="0091706C">
        <w:t xml:space="preserve">You can check your solutions in </w:t>
      </w:r>
      <w:hyperlink r:id="rId8" w:history="1">
        <w:r w:rsidRPr="0091706C">
          <w:rPr>
            <w:rStyle w:val="Hyperlink"/>
          </w:rPr>
          <w:t>Judge.</w:t>
        </w:r>
      </w:hyperlink>
    </w:p>
    <w:p w14:paraId="278A9C0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Smallest of Three Numbers</w:t>
      </w:r>
    </w:p>
    <w:p w14:paraId="0B91C00C" w14:textId="571B960A" w:rsidR="0091706C" w:rsidRPr="0091706C" w:rsidRDefault="0091706C" w:rsidP="0091706C">
      <w:pPr>
        <w:rPr>
          <w:b/>
          <w:lang w:val="bg-BG"/>
        </w:rPr>
      </w:pPr>
      <w:r w:rsidRPr="0091706C">
        <w:t xml:space="preserve">Write a method to print the smallest of three integer numbers. Use </w:t>
      </w:r>
      <w:r w:rsidR="0043372C">
        <w:t xml:space="preserve">an </w:t>
      </w:r>
      <w:r w:rsidRPr="0091706C">
        <w:t>appropriate name for the method.</w:t>
      </w:r>
    </w:p>
    <w:p w14:paraId="7181429B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1706C" w:rsidRPr="0091706C" w14:paraId="26FF2228" w14:textId="77777777" w:rsidTr="0046730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E521A2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1F47F7EE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1706C" w:rsidRPr="0091706C" w14:paraId="7A1870AE" w14:textId="77777777" w:rsidTr="00467308">
        <w:trPr>
          <w:trHeight w:val="372"/>
        </w:trPr>
        <w:tc>
          <w:tcPr>
            <w:tcW w:w="775" w:type="dxa"/>
          </w:tcPr>
          <w:p w14:paraId="24CE10F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</w:t>
            </w:r>
          </w:p>
          <w:p w14:paraId="106D31DE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5</w:t>
            </w:r>
          </w:p>
          <w:p w14:paraId="481EC13A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</w:t>
            </w:r>
          </w:p>
        </w:tc>
        <w:tc>
          <w:tcPr>
            <w:tcW w:w="908" w:type="dxa"/>
          </w:tcPr>
          <w:p w14:paraId="5EE7B505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91706C" w:rsidRPr="0091706C" w14:paraId="341C1908" w14:textId="77777777" w:rsidTr="00467308">
        <w:trPr>
          <w:trHeight w:val="378"/>
        </w:trPr>
        <w:tc>
          <w:tcPr>
            <w:tcW w:w="775" w:type="dxa"/>
          </w:tcPr>
          <w:p w14:paraId="16A7CAA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600</w:t>
            </w:r>
          </w:p>
          <w:p w14:paraId="3E175EA3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42</w:t>
            </w:r>
          </w:p>
          <w:p w14:paraId="21965C7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123</w:t>
            </w:r>
          </w:p>
        </w:tc>
        <w:tc>
          <w:tcPr>
            <w:tcW w:w="908" w:type="dxa"/>
          </w:tcPr>
          <w:p w14:paraId="20674057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91706C" w:rsidRPr="0091706C" w14:paraId="7F66298B" w14:textId="77777777" w:rsidTr="00467308">
        <w:trPr>
          <w:trHeight w:val="378"/>
        </w:trPr>
        <w:tc>
          <w:tcPr>
            <w:tcW w:w="775" w:type="dxa"/>
          </w:tcPr>
          <w:p w14:paraId="34F91010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5</w:t>
            </w:r>
          </w:p>
          <w:p w14:paraId="51EA0C9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-21</w:t>
            </w:r>
          </w:p>
          <w:p w14:paraId="1AF170A5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4</w:t>
            </w:r>
          </w:p>
        </w:tc>
        <w:tc>
          <w:tcPr>
            <w:tcW w:w="908" w:type="dxa"/>
          </w:tcPr>
          <w:p w14:paraId="3B7B2C7A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-21</w:t>
            </w:r>
          </w:p>
        </w:tc>
      </w:tr>
    </w:tbl>
    <w:p w14:paraId="0D54C8E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Vowels Count</w:t>
      </w:r>
    </w:p>
    <w:p w14:paraId="08AC5F99" w14:textId="0509C5EB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string and prints the count of the vowels. Use </w:t>
      </w:r>
      <w:r w:rsidR="0043372C">
        <w:t xml:space="preserve">an </w:t>
      </w:r>
      <w:r w:rsidRPr="0091706C">
        <w:t>appropriate name for the method.</w:t>
      </w:r>
    </w:p>
    <w:p w14:paraId="57DC38F6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"/>
        <w:gridCol w:w="990"/>
      </w:tblGrid>
      <w:tr w:rsidR="0091706C" w:rsidRPr="0091706C" w14:paraId="0E2E1078" w14:textId="77777777" w:rsidTr="00467308">
        <w:trPr>
          <w:trHeight w:val="196"/>
        </w:trPr>
        <w:tc>
          <w:tcPr>
            <w:tcW w:w="1062" w:type="dxa"/>
            <w:shd w:val="clear" w:color="auto" w:fill="D9D9D9" w:themeFill="background1" w:themeFillShade="D9"/>
          </w:tcPr>
          <w:p w14:paraId="3682210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3A572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710728CD" w14:textId="77777777" w:rsidTr="00467308">
        <w:trPr>
          <w:trHeight w:val="372"/>
        </w:trPr>
        <w:tc>
          <w:tcPr>
            <w:tcW w:w="1062" w:type="dxa"/>
          </w:tcPr>
          <w:p w14:paraId="183A7FE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ftUni</w:t>
            </w:r>
          </w:p>
        </w:tc>
        <w:tc>
          <w:tcPr>
            <w:tcW w:w="990" w:type="dxa"/>
          </w:tcPr>
          <w:p w14:paraId="174945C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3</w:t>
            </w:r>
          </w:p>
        </w:tc>
      </w:tr>
      <w:tr w:rsidR="0091706C" w:rsidRPr="0091706C" w14:paraId="4D789082" w14:textId="77777777" w:rsidTr="00467308">
        <w:trPr>
          <w:trHeight w:val="378"/>
        </w:trPr>
        <w:tc>
          <w:tcPr>
            <w:tcW w:w="1062" w:type="dxa"/>
          </w:tcPr>
          <w:p w14:paraId="3AB5392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Cats</w:t>
            </w:r>
          </w:p>
        </w:tc>
        <w:tc>
          <w:tcPr>
            <w:tcW w:w="990" w:type="dxa"/>
          </w:tcPr>
          <w:p w14:paraId="555F8B8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</w:t>
            </w:r>
          </w:p>
        </w:tc>
      </w:tr>
      <w:tr w:rsidR="0091706C" w:rsidRPr="0091706C" w14:paraId="73EC95E3" w14:textId="77777777" w:rsidTr="00467308">
        <w:trPr>
          <w:trHeight w:val="378"/>
        </w:trPr>
        <w:tc>
          <w:tcPr>
            <w:tcW w:w="1062" w:type="dxa"/>
          </w:tcPr>
          <w:p w14:paraId="254CBC9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JS</w:t>
            </w:r>
          </w:p>
        </w:tc>
        <w:tc>
          <w:tcPr>
            <w:tcW w:w="990" w:type="dxa"/>
          </w:tcPr>
          <w:p w14:paraId="0BEBE63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563F1C9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Characters in Range</w:t>
      </w:r>
    </w:p>
    <w:p w14:paraId="4E391297" w14:textId="48633719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two characters and prints </w:t>
      </w:r>
      <w:r w:rsidR="006D2194">
        <w:t>all the characters in between them on a single line</w:t>
      </w:r>
      <w:r w:rsidRPr="0091706C">
        <w:t xml:space="preserve"> according to </w:t>
      </w:r>
      <w:r w:rsidRPr="0091706C">
        <w:rPr>
          <w:noProof/>
        </w:rPr>
        <w:t>ASCII</w:t>
      </w:r>
      <w:r w:rsidRPr="0091706C">
        <w:t>.</w:t>
      </w:r>
    </w:p>
    <w:p w14:paraId="7E8B121A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91706C" w:rsidRPr="0091706C" w14:paraId="6FA4573D" w14:textId="77777777" w:rsidTr="0046730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8427B3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697CB12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2F6D140B" w14:textId="77777777" w:rsidTr="00467308">
        <w:trPr>
          <w:trHeight w:val="437"/>
        </w:trPr>
        <w:tc>
          <w:tcPr>
            <w:tcW w:w="896" w:type="dxa"/>
          </w:tcPr>
          <w:p w14:paraId="0EB3C2F6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a</w:t>
            </w:r>
          </w:p>
          <w:p w14:paraId="214B1E5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d</w:t>
            </w:r>
          </w:p>
        </w:tc>
        <w:tc>
          <w:tcPr>
            <w:tcW w:w="7726" w:type="dxa"/>
          </w:tcPr>
          <w:p w14:paraId="59D730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b c</w:t>
            </w:r>
          </w:p>
        </w:tc>
        <w:bookmarkStart w:id="0" w:name="_GoBack"/>
        <w:bookmarkEnd w:id="0"/>
      </w:tr>
      <w:tr w:rsidR="0091706C" w:rsidRPr="0091706C" w14:paraId="2841BF80" w14:textId="77777777" w:rsidTr="00467308">
        <w:trPr>
          <w:trHeight w:val="378"/>
        </w:trPr>
        <w:tc>
          <w:tcPr>
            <w:tcW w:w="896" w:type="dxa"/>
          </w:tcPr>
          <w:p w14:paraId="06A6A68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  <w:p w14:paraId="424FCCF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:</w:t>
            </w:r>
          </w:p>
        </w:tc>
        <w:tc>
          <w:tcPr>
            <w:tcW w:w="7726" w:type="dxa"/>
          </w:tcPr>
          <w:p w14:paraId="0A7792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1706C" w:rsidRPr="0091706C" w14:paraId="681F0AE5" w14:textId="77777777" w:rsidTr="00467308">
        <w:trPr>
          <w:trHeight w:val="671"/>
        </w:trPr>
        <w:tc>
          <w:tcPr>
            <w:tcW w:w="896" w:type="dxa"/>
          </w:tcPr>
          <w:p w14:paraId="7D5C592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lastRenderedPageBreak/>
              <w:t>C</w:t>
            </w:r>
          </w:p>
          <w:p w14:paraId="5AD439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</w:tc>
        <w:tc>
          <w:tcPr>
            <w:tcW w:w="7726" w:type="dxa"/>
          </w:tcPr>
          <w:p w14:paraId="1AB68BD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09F1ECF4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Password Validator</w:t>
      </w:r>
    </w:p>
    <w:p w14:paraId="211C067D" w14:textId="77777777" w:rsidR="0091706C" w:rsidRPr="0091706C" w:rsidRDefault="0091706C" w:rsidP="0091706C">
      <w:pPr>
        <w:rPr>
          <w:lang w:val="bg-BG"/>
        </w:rPr>
      </w:pPr>
      <w:r w:rsidRPr="0091706C">
        <w:t>Write a program that checks if a given password is valid. Password rules are:</w:t>
      </w:r>
    </w:p>
    <w:p w14:paraId="4B31A594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b/>
          <w:lang w:val="bg-BG"/>
        </w:rPr>
      </w:pPr>
      <w:r w:rsidRPr="0091706C">
        <w:t>6 – 10 characters</w:t>
      </w:r>
      <w:r w:rsidRPr="0091706C">
        <w:rPr>
          <w:b/>
        </w:rPr>
        <w:t xml:space="preserve"> </w:t>
      </w:r>
      <w:r w:rsidRPr="0091706C">
        <w:rPr>
          <w:b/>
          <w:noProof/>
        </w:rPr>
        <w:t>(</w:t>
      </w:r>
      <w:r w:rsidRPr="0091706C">
        <w:rPr>
          <w:b/>
        </w:rPr>
        <w:t>inclusive)</w:t>
      </w:r>
      <w:r w:rsidRPr="0091706C">
        <w:t>;</w:t>
      </w:r>
    </w:p>
    <w:p w14:paraId="4AA9F322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Consists only of </w:t>
      </w:r>
      <w:r w:rsidRPr="0091706C">
        <w:rPr>
          <w:b/>
        </w:rPr>
        <w:t>letters</w:t>
      </w:r>
      <w:r w:rsidRPr="0091706C">
        <w:t xml:space="preserve"> and </w:t>
      </w:r>
      <w:r w:rsidRPr="0091706C">
        <w:rPr>
          <w:b/>
        </w:rPr>
        <w:t>digits</w:t>
      </w:r>
      <w:r w:rsidRPr="0091706C">
        <w:t>;</w:t>
      </w:r>
    </w:p>
    <w:p w14:paraId="74E14D6B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Have at least </w:t>
      </w:r>
      <w:r w:rsidRPr="0091706C">
        <w:rPr>
          <w:b/>
        </w:rPr>
        <w:t>2</w:t>
      </w:r>
      <w:r w:rsidRPr="0091706C">
        <w:t xml:space="preserve"> digits.</w:t>
      </w:r>
    </w:p>
    <w:p w14:paraId="0263FB8F" w14:textId="21459DD0" w:rsidR="0091706C" w:rsidRPr="0091706C" w:rsidRDefault="0091706C" w:rsidP="0091706C">
      <w:pPr>
        <w:rPr>
          <w:lang w:val="bg-BG"/>
        </w:rPr>
      </w:pPr>
      <w:r w:rsidRPr="0091706C">
        <w:t xml:space="preserve">If a password is vali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is valid</w:t>
      </w:r>
      <w:r w:rsidRPr="0091706C">
        <w:rPr>
          <w:b/>
        </w:rPr>
        <w:t>"</w:t>
      </w:r>
      <w:r w:rsidRPr="0091706C">
        <w:t>. If it is not valid, for every unfulfilled rule</w:t>
      </w:r>
      <w:r w:rsidR="006D2194">
        <w:t>,</w:t>
      </w:r>
      <w:r w:rsidRPr="0091706C">
        <w:t xml:space="preserve"> print a message:</w:t>
      </w:r>
    </w:p>
    <w:p w14:paraId="50B64FD3" w14:textId="77777777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be between 6 and 10 characters</w:t>
      </w:r>
      <w:r w:rsidRPr="0091706C">
        <w:rPr>
          <w:b/>
        </w:rPr>
        <w:t>"</w:t>
      </w:r>
      <w:r w:rsidRPr="0091706C">
        <w:t>;</w:t>
      </w:r>
    </w:p>
    <w:p w14:paraId="7D21384E" w14:textId="77777777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consist only of letters and digits</w:t>
      </w:r>
      <w:r w:rsidRPr="00A56C2A">
        <w:rPr>
          <w:rFonts w:cstheme="minorHAnsi"/>
          <w:b/>
        </w:rPr>
        <w:t>";</w:t>
      </w:r>
    </w:p>
    <w:p w14:paraId="7E79F354" w14:textId="77777777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have at least 2 digits</w:t>
      </w:r>
      <w:r w:rsidRPr="0091706C">
        <w:rPr>
          <w:b/>
        </w:rPr>
        <w:t>"</w:t>
      </w:r>
      <w:r w:rsidRPr="0091706C">
        <w:t>.</w:t>
      </w:r>
    </w:p>
    <w:p w14:paraId="2778EC68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75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22"/>
        <w:gridCol w:w="6120"/>
      </w:tblGrid>
      <w:tr w:rsidR="0091706C" w:rsidRPr="0091706C" w14:paraId="5C1D21D3" w14:textId="77777777" w:rsidTr="00467308">
        <w:trPr>
          <w:trHeight w:val="196"/>
        </w:trPr>
        <w:tc>
          <w:tcPr>
            <w:tcW w:w="1422" w:type="dxa"/>
            <w:shd w:val="clear" w:color="auto" w:fill="D9D9D9" w:themeFill="background1" w:themeFillShade="D9"/>
          </w:tcPr>
          <w:p w14:paraId="6512143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6120" w:type="dxa"/>
            <w:shd w:val="clear" w:color="auto" w:fill="D9D9D9" w:themeFill="background1" w:themeFillShade="D9"/>
          </w:tcPr>
          <w:p w14:paraId="019F6CC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27093DB" w14:textId="77777777" w:rsidTr="00467308">
        <w:trPr>
          <w:trHeight w:val="372"/>
        </w:trPr>
        <w:tc>
          <w:tcPr>
            <w:tcW w:w="1422" w:type="dxa"/>
          </w:tcPr>
          <w:p w14:paraId="64A78E7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logIn</w:t>
            </w:r>
          </w:p>
        </w:tc>
        <w:tc>
          <w:tcPr>
            <w:tcW w:w="6120" w:type="dxa"/>
          </w:tcPr>
          <w:p w14:paraId="0B1074D9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be between 6 and 10 characters</w:t>
            </w:r>
          </w:p>
          <w:p w14:paraId="115F5C9C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1706C" w:rsidRPr="0091706C" w14:paraId="6135D1AB" w14:textId="77777777" w:rsidTr="00467308">
        <w:trPr>
          <w:trHeight w:val="378"/>
        </w:trPr>
        <w:tc>
          <w:tcPr>
            <w:tcW w:w="1422" w:type="dxa"/>
          </w:tcPr>
          <w:p w14:paraId="03E5017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MyPass123</w:t>
            </w:r>
          </w:p>
        </w:tc>
        <w:tc>
          <w:tcPr>
            <w:tcW w:w="6120" w:type="dxa"/>
          </w:tcPr>
          <w:p w14:paraId="037601F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Password is valid</w:t>
            </w:r>
          </w:p>
        </w:tc>
      </w:tr>
      <w:tr w:rsidR="0091706C" w:rsidRPr="0091706C" w14:paraId="5AD1114C" w14:textId="77777777" w:rsidTr="0043372C">
        <w:trPr>
          <w:trHeight w:val="768"/>
        </w:trPr>
        <w:tc>
          <w:tcPr>
            <w:tcW w:w="1422" w:type="dxa"/>
          </w:tcPr>
          <w:p w14:paraId="68B979C4" w14:textId="77777777" w:rsidR="0091706C" w:rsidRPr="0043372C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Pa$s$s</w:t>
            </w:r>
          </w:p>
        </w:tc>
        <w:tc>
          <w:tcPr>
            <w:tcW w:w="6120" w:type="dxa"/>
          </w:tcPr>
          <w:p w14:paraId="2E813C94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consist only of letters and digits</w:t>
            </w:r>
          </w:p>
          <w:p w14:paraId="2EFDD495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</w:tbl>
    <w:p w14:paraId="21918127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Hints</w:t>
      </w:r>
    </w:p>
    <w:p w14:paraId="66148843" w14:textId="77777777" w:rsidR="0091706C" w:rsidRPr="0091706C" w:rsidRDefault="0091706C" w:rsidP="0091706C">
      <w:pPr>
        <w:rPr>
          <w:lang w:val="bg-BG"/>
        </w:rPr>
      </w:pPr>
      <w:r w:rsidRPr="0091706C">
        <w:t>Write a method for each rule.</w:t>
      </w:r>
    </w:p>
    <w:p w14:paraId="3CBC5D0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Add and Subtract</w:t>
      </w:r>
    </w:p>
    <w:p w14:paraId="214A1549" w14:textId="5962258F" w:rsidR="0091706C" w:rsidRPr="0091706C" w:rsidRDefault="0091706C" w:rsidP="0091706C">
      <w:pPr>
        <w:rPr>
          <w:b/>
          <w:lang w:val="bg-BG"/>
        </w:rPr>
      </w:pPr>
      <w:r w:rsidRPr="0091706C">
        <w:t xml:space="preserve">You will receive 3 </w:t>
      </w:r>
      <w:r w:rsidRPr="0091706C">
        <w:rPr>
          <w:b/>
        </w:rPr>
        <w:t xml:space="preserve">integers. </w:t>
      </w:r>
      <w:r w:rsidRPr="0091706C">
        <w:t xml:space="preserve">Write a method </w:t>
      </w:r>
      <w:r w:rsidRPr="0091706C">
        <w:rPr>
          <w:rStyle w:val="CodeChar"/>
        </w:rPr>
        <w:t>sum</w:t>
      </w:r>
      <w:r w:rsidRPr="0091706C">
        <w:rPr>
          <w:noProof/>
        </w:rPr>
        <w:t xml:space="preserve"> </w:t>
      </w:r>
      <w:r w:rsidRPr="0091706C">
        <w:t xml:space="preserve">to get the sum of the first two integers and </w:t>
      </w:r>
      <w:r w:rsidRPr="0091706C">
        <w:rPr>
          <w:rStyle w:val="CodeChar"/>
        </w:rPr>
        <w:t>subtract</w:t>
      </w:r>
      <w:r w:rsidRPr="0091706C">
        <w:rPr>
          <w:b/>
          <w:noProof/>
        </w:rPr>
        <w:t xml:space="preserve"> </w:t>
      </w:r>
      <w:r w:rsidR="0043372C" w:rsidRPr="0043372C">
        <w:rPr>
          <w:noProof/>
        </w:rPr>
        <w:t>the</w:t>
      </w:r>
      <w:r w:rsidR="0043372C">
        <w:rPr>
          <w:b/>
          <w:noProof/>
        </w:rPr>
        <w:t xml:space="preserve"> </w:t>
      </w:r>
      <w:r w:rsidRPr="0091706C">
        <w:t xml:space="preserve">method that subtracts the third integer from the result from the </w:t>
      </w:r>
      <w:r w:rsidRPr="0091706C">
        <w:rPr>
          <w:rFonts w:ascii="Consolas" w:hAnsi="Consolas"/>
          <w:noProof/>
        </w:rPr>
        <w:t>sum</w:t>
      </w:r>
      <w:r w:rsidRPr="0091706C">
        <w:rPr>
          <w:noProof/>
        </w:rPr>
        <w:t xml:space="preserve"> </w:t>
      </w:r>
      <w:r w:rsidRPr="0091706C">
        <w:t xml:space="preserve">method. </w:t>
      </w:r>
    </w:p>
    <w:p w14:paraId="321F6464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17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03"/>
      </w:tblGrid>
      <w:tr w:rsidR="0091706C" w:rsidRPr="0091706C" w14:paraId="76C51189" w14:textId="77777777" w:rsidTr="00467308">
        <w:trPr>
          <w:trHeight w:val="196"/>
        </w:trPr>
        <w:tc>
          <w:tcPr>
            <w:tcW w:w="879" w:type="dxa"/>
            <w:shd w:val="clear" w:color="auto" w:fill="D9D9D9" w:themeFill="background1" w:themeFillShade="D9"/>
          </w:tcPr>
          <w:p w14:paraId="795B261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38D24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BEFDADB" w14:textId="77777777" w:rsidTr="00467308">
        <w:trPr>
          <w:trHeight w:val="372"/>
        </w:trPr>
        <w:tc>
          <w:tcPr>
            <w:tcW w:w="879" w:type="dxa"/>
          </w:tcPr>
          <w:p w14:paraId="013EBB7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23</w:t>
            </w:r>
          </w:p>
          <w:p w14:paraId="5EAB9B0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6</w:t>
            </w:r>
          </w:p>
          <w:p w14:paraId="786735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</w:t>
            </w:r>
          </w:p>
        </w:tc>
        <w:tc>
          <w:tcPr>
            <w:tcW w:w="903" w:type="dxa"/>
          </w:tcPr>
          <w:p w14:paraId="2A806D5A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9</w:t>
            </w:r>
          </w:p>
        </w:tc>
      </w:tr>
      <w:tr w:rsidR="0091706C" w:rsidRPr="0091706C" w14:paraId="784330A8" w14:textId="77777777" w:rsidTr="00467308">
        <w:trPr>
          <w:trHeight w:val="378"/>
        </w:trPr>
        <w:tc>
          <w:tcPr>
            <w:tcW w:w="879" w:type="dxa"/>
          </w:tcPr>
          <w:p w14:paraId="5BABD022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</w:t>
            </w:r>
          </w:p>
          <w:p w14:paraId="695C9A9D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7</w:t>
            </w:r>
          </w:p>
          <w:p w14:paraId="20A479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30</w:t>
            </w:r>
          </w:p>
        </w:tc>
        <w:tc>
          <w:tcPr>
            <w:tcW w:w="903" w:type="dxa"/>
          </w:tcPr>
          <w:p w14:paraId="60CECAB3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-12</w:t>
            </w:r>
          </w:p>
        </w:tc>
      </w:tr>
      <w:tr w:rsidR="0091706C" w:rsidRPr="0091706C" w14:paraId="7AB3EF88" w14:textId="77777777" w:rsidTr="00467308">
        <w:trPr>
          <w:trHeight w:val="378"/>
        </w:trPr>
        <w:tc>
          <w:tcPr>
            <w:tcW w:w="879" w:type="dxa"/>
          </w:tcPr>
          <w:p w14:paraId="44AE91F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42</w:t>
            </w:r>
          </w:p>
          <w:p w14:paraId="7823ABF0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58</w:t>
            </w:r>
          </w:p>
          <w:p w14:paraId="0B8821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0</w:t>
            </w:r>
          </w:p>
        </w:tc>
        <w:tc>
          <w:tcPr>
            <w:tcW w:w="903" w:type="dxa"/>
          </w:tcPr>
          <w:p w14:paraId="00709940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63F938F4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lastRenderedPageBreak/>
        <w:t>Middle Characters</w:t>
      </w:r>
    </w:p>
    <w:p w14:paraId="6B0ADA74" w14:textId="77777777" w:rsidR="0091706C" w:rsidRPr="0091706C" w:rsidRDefault="0091706C" w:rsidP="0091706C">
      <w:pPr>
        <w:rPr>
          <w:b/>
          <w:lang w:val="bg-BG"/>
        </w:rPr>
      </w:pPr>
      <w:r w:rsidRPr="0091706C">
        <w:t>You will receive a single string. Write a method that prints the middle character. If the length of the string is even, there are two middle characters.</w:t>
      </w:r>
    </w:p>
    <w:p w14:paraId="1A6B90F9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1706C" w:rsidRPr="0091706C" w14:paraId="12D69BFB" w14:textId="77777777" w:rsidTr="0046730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2BA56B9D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041E20A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48BAC3B4" w14:textId="77777777" w:rsidTr="00467308">
        <w:trPr>
          <w:trHeight w:val="372"/>
        </w:trPr>
        <w:tc>
          <w:tcPr>
            <w:tcW w:w="1259" w:type="dxa"/>
          </w:tcPr>
          <w:p w14:paraId="4E2A975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aString</w:t>
            </w:r>
          </w:p>
        </w:tc>
        <w:tc>
          <w:tcPr>
            <w:tcW w:w="1223" w:type="dxa"/>
          </w:tcPr>
          <w:p w14:paraId="52FCD66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91706C" w:rsidRPr="0091706C" w14:paraId="1198DDDA" w14:textId="77777777" w:rsidTr="00467308">
        <w:trPr>
          <w:trHeight w:val="378"/>
        </w:trPr>
        <w:tc>
          <w:tcPr>
            <w:tcW w:w="1259" w:type="dxa"/>
          </w:tcPr>
          <w:p w14:paraId="3FF29B6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meText</w:t>
            </w:r>
          </w:p>
        </w:tc>
        <w:tc>
          <w:tcPr>
            <w:tcW w:w="1223" w:type="dxa"/>
          </w:tcPr>
          <w:p w14:paraId="594044B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eT</w:t>
            </w:r>
          </w:p>
        </w:tc>
      </w:tr>
      <w:tr w:rsidR="0091706C" w:rsidRPr="0091706C" w14:paraId="76092226" w14:textId="77777777" w:rsidTr="00467308">
        <w:trPr>
          <w:trHeight w:val="378"/>
        </w:trPr>
        <w:tc>
          <w:tcPr>
            <w:tcW w:w="1259" w:type="dxa"/>
          </w:tcPr>
          <w:p w14:paraId="30839E9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245</w:t>
            </w:r>
          </w:p>
        </w:tc>
        <w:tc>
          <w:tcPr>
            <w:tcW w:w="1223" w:type="dxa"/>
          </w:tcPr>
          <w:p w14:paraId="446872C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4</w:t>
            </w:r>
          </w:p>
        </w:tc>
      </w:tr>
    </w:tbl>
    <w:p w14:paraId="576FF96C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rPr>
          <w:noProof/>
        </w:rPr>
        <w:t xml:space="preserve">NxN </w:t>
      </w:r>
      <w:r w:rsidRPr="0091706C">
        <w:t>Matrix</w:t>
      </w:r>
    </w:p>
    <w:p w14:paraId="7DC09A8B" w14:textId="06F6D9FA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integer </w:t>
      </w:r>
      <w:r w:rsidRPr="0091706C">
        <w:rPr>
          <w:b/>
        </w:rPr>
        <w:t>n</w:t>
      </w:r>
      <w:r w:rsidRPr="0091706C">
        <w:t xml:space="preserve"> and prints </w:t>
      </w:r>
      <w:r w:rsidR="006D2194">
        <w:t xml:space="preserve">an </w:t>
      </w:r>
      <w:r w:rsidRPr="0091706C">
        <w:rPr>
          <w:b/>
        </w:rPr>
        <w:t xml:space="preserve">nxn </w:t>
      </w:r>
      <w:r w:rsidRPr="0091706C">
        <w:t>matrix with that number.</w:t>
      </w:r>
    </w:p>
    <w:p w14:paraId="60F5BF6E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8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980"/>
      </w:tblGrid>
      <w:tr w:rsidR="0091706C" w:rsidRPr="0091706C" w14:paraId="04616537" w14:textId="77777777" w:rsidTr="00467308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4EBDBF65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606456C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646B0A74" w14:textId="77777777" w:rsidTr="00467308">
        <w:trPr>
          <w:trHeight w:val="372"/>
        </w:trPr>
        <w:tc>
          <w:tcPr>
            <w:tcW w:w="882" w:type="dxa"/>
          </w:tcPr>
          <w:p w14:paraId="27749173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</w:t>
            </w:r>
          </w:p>
        </w:tc>
        <w:tc>
          <w:tcPr>
            <w:tcW w:w="1980" w:type="dxa"/>
          </w:tcPr>
          <w:p w14:paraId="3DFCB18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2233968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3023B1D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1706C" w:rsidRPr="0091706C" w14:paraId="2E0EDC1A" w14:textId="77777777" w:rsidTr="00467308">
        <w:trPr>
          <w:trHeight w:val="378"/>
        </w:trPr>
        <w:tc>
          <w:tcPr>
            <w:tcW w:w="882" w:type="dxa"/>
          </w:tcPr>
          <w:p w14:paraId="797CF38E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7</w:t>
            </w:r>
          </w:p>
        </w:tc>
        <w:tc>
          <w:tcPr>
            <w:tcW w:w="1980" w:type="dxa"/>
          </w:tcPr>
          <w:p w14:paraId="4998929C" w14:textId="77777777" w:rsidR="0091706C" w:rsidRPr="00C509E4" w:rsidRDefault="0091706C" w:rsidP="0046730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  <w:r w:rsidRPr="00C509E4">
              <w:rPr>
                <w:rFonts w:ascii="Consolas" w:hAnsi="Consolas"/>
                <w:lang w:val="bg-BG"/>
              </w:rPr>
              <w:tab/>
            </w:r>
          </w:p>
          <w:p w14:paraId="7D3D46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2CAA3A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22F4A3D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E3D6F9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5EE54C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336881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</w:tc>
      </w:tr>
      <w:tr w:rsidR="0091706C" w:rsidRPr="0091706C" w14:paraId="2FEC4556" w14:textId="77777777" w:rsidTr="00467308">
        <w:trPr>
          <w:trHeight w:val="378"/>
        </w:trPr>
        <w:tc>
          <w:tcPr>
            <w:tcW w:w="882" w:type="dxa"/>
          </w:tcPr>
          <w:p w14:paraId="0B1EA8D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2</w:t>
            </w:r>
          </w:p>
        </w:tc>
        <w:tc>
          <w:tcPr>
            <w:tcW w:w="1980" w:type="dxa"/>
          </w:tcPr>
          <w:p w14:paraId="323F057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  <w:p w14:paraId="36C147C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</w:tc>
      </w:tr>
    </w:tbl>
    <w:p w14:paraId="162CC11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Factorial Division</w:t>
      </w:r>
    </w:p>
    <w:p w14:paraId="4DF983AC" w14:textId="3FC84FCC" w:rsidR="0091706C" w:rsidRPr="0091706C" w:rsidRDefault="0091706C" w:rsidP="0091706C">
      <w:pPr>
        <w:rPr>
          <w:lang w:val="bg-BG"/>
        </w:rPr>
      </w:pPr>
      <w:r w:rsidRPr="0091706C">
        <w:t xml:space="preserve">Read two integer numbers. Calculate </w:t>
      </w:r>
      <w:r w:rsidR="0043372C">
        <w:t xml:space="preserve">the </w:t>
      </w:r>
      <w:hyperlink r:id="rId9" w:history="1">
        <w:r w:rsidRPr="0091706C">
          <w:rPr>
            <w:rStyle w:val="Hyperlink"/>
          </w:rPr>
          <w:t>factorial</w:t>
        </w:r>
      </w:hyperlink>
      <w:r w:rsidRPr="0091706C">
        <w:t xml:space="preserve"> of each number. Divide the first result by the second and print the division formatted to the second decimal point.</w:t>
      </w:r>
    </w:p>
    <w:p w14:paraId="783D4D46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40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1"/>
        <w:gridCol w:w="869"/>
        <w:gridCol w:w="900"/>
        <w:gridCol w:w="720"/>
        <w:gridCol w:w="900"/>
      </w:tblGrid>
      <w:tr w:rsidR="0091706C" w:rsidRPr="0091706C" w14:paraId="6E40A3F9" w14:textId="77777777" w:rsidTr="00467308">
        <w:tc>
          <w:tcPr>
            <w:tcW w:w="661" w:type="dxa"/>
            <w:shd w:val="clear" w:color="auto" w:fill="D9D9D9" w:themeFill="background1" w:themeFillShade="D9"/>
          </w:tcPr>
          <w:p w14:paraId="62CA76E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0C41761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465BD381" w14:textId="4D5A1546" w:rsidR="00346D07" w:rsidRPr="0091706C" w:rsidRDefault="00346D07" w:rsidP="00346D07">
            <w:pPr>
              <w:spacing w:before="0" w:after="0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4BCDC77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06A04A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D32294D" w14:textId="77777777" w:rsidTr="00467308">
        <w:trPr>
          <w:trHeight w:val="887"/>
        </w:trPr>
        <w:tc>
          <w:tcPr>
            <w:tcW w:w="661" w:type="dxa"/>
          </w:tcPr>
          <w:p w14:paraId="40DF819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5</w:t>
            </w:r>
          </w:p>
          <w:p w14:paraId="597B5AB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C5314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69" w:type="dxa"/>
          </w:tcPr>
          <w:p w14:paraId="4A395D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5BB8A44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20" w:type="dxa"/>
          </w:tcPr>
          <w:p w14:paraId="56B40BA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6</w:t>
            </w:r>
          </w:p>
          <w:p w14:paraId="542FBAF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</w:tc>
        <w:tc>
          <w:tcPr>
            <w:tcW w:w="900" w:type="dxa"/>
          </w:tcPr>
          <w:p w14:paraId="46238F0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68674630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Palindrome Integers</w:t>
      </w:r>
    </w:p>
    <w:p w14:paraId="5CFC89C2" w14:textId="47151314" w:rsidR="0091706C" w:rsidRPr="0091706C" w:rsidRDefault="0091706C" w:rsidP="0091706C">
      <w:pPr>
        <w:rPr>
          <w:lang w:val="bg-BG"/>
        </w:rPr>
      </w:pPr>
      <w:r w:rsidRPr="0091706C">
        <w:t xml:space="preserve">A </w:t>
      </w:r>
      <w:r w:rsidRPr="0091706C">
        <w:rPr>
          <w:b/>
        </w:rPr>
        <w:t>palindrome</w:t>
      </w:r>
      <w:r w:rsidRPr="0091706C">
        <w:t xml:space="preserve"> is a number </w:t>
      </w:r>
      <w:r w:rsidR="0043372C">
        <w:t>that</w:t>
      </w:r>
      <w:r w:rsidRPr="0091706C">
        <w:t xml:space="preserve"> reads the same backward as forward, such as 323 or 1001. Write a program </w:t>
      </w:r>
      <w:r w:rsidR="0043372C">
        <w:t>that</w:t>
      </w:r>
      <w:r w:rsidRPr="0091706C">
        <w:t xml:space="preserve"> reads a positive integer number until you receive "</w:t>
      </w:r>
      <w:r w:rsidRPr="004C6145">
        <w:rPr>
          <w:rFonts w:ascii="Consolas" w:hAnsi="Consolas"/>
          <w:b/>
          <w:noProof/>
        </w:rPr>
        <w:t>END</w:t>
      </w:r>
      <w:r w:rsidRPr="0091706C">
        <w:t>". For each number</w:t>
      </w:r>
      <w:r w:rsidR="0043372C">
        <w:t>ed</w:t>
      </w:r>
      <w:r w:rsidRPr="0091706C">
        <w:t xml:space="preserve"> print</w:t>
      </w:r>
      <w:r w:rsidR="006D2194">
        <w:t>,</w:t>
      </w:r>
      <w:r w:rsidRPr="0091706C">
        <w:t xml:space="preserve"> whether the number is palindrome or not.</w:t>
      </w:r>
    </w:p>
    <w:p w14:paraId="5F3DCE03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680BA450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6115309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4F4FE9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7F7D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94BDF28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EBCB22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9BC5716" w14:textId="77777777" w:rsidTr="00467308">
        <w:trPr>
          <w:trHeight w:val="1510"/>
        </w:trPr>
        <w:tc>
          <w:tcPr>
            <w:tcW w:w="769" w:type="dxa"/>
          </w:tcPr>
          <w:p w14:paraId="21AB6D9A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3</w:t>
            </w:r>
          </w:p>
          <w:p w14:paraId="48986CE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3</w:t>
            </w:r>
          </w:p>
          <w:p w14:paraId="1A97EB5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421</w:t>
            </w:r>
          </w:p>
          <w:p w14:paraId="512B116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1</w:t>
            </w:r>
          </w:p>
          <w:p w14:paraId="7C47CF9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69F2F97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5A2E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03B74C5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F80C3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2BF910FE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0D0D9B8C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</w:t>
            </w:r>
          </w:p>
          <w:p w14:paraId="5E14F0F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46D534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32</w:t>
            </w:r>
          </w:p>
          <w:p w14:paraId="511FB37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010</w:t>
            </w:r>
          </w:p>
          <w:p w14:paraId="4833ACD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0179EC0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3D60860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3B03CC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1BBC169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6965967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Top Number</w:t>
      </w:r>
    </w:p>
    <w:p w14:paraId="794B661E" w14:textId="77777777" w:rsidR="0091706C" w:rsidRPr="0091706C" w:rsidRDefault="0091706C" w:rsidP="0091706C">
      <w:pPr>
        <w:rPr>
          <w:lang w:val="bg-BG"/>
        </w:rPr>
      </w:pPr>
      <w:r w:rsidRPr="0091706C">
        <w:t xml:space="preserve">Read an </w:t>
      </w:r>
      <w:r w:rsidRPr="0091706C">
        <w:rPr>
          <w:b/>
        </w:rPr>
        <w:t>integer</w:t>
      </w:r>
      <w:r w:rsidRPr="0091706C">
        <w:t xml:space="preserve"> n from the console. Find all top numbers in the range </w:t>
      </w:r>
      <w:r w:rsidRPr="0091706C">
        <w:rPr>
          <w:b/>
        </w:rPr>
        <w:t>[1 … n]</w:t>
      </w:r>
      <w:r w:rsidRPr="0091706C">
        <w:t xml:space="preserve"> and print them. A top number holds the following properties:</w:t>
      </w:r>
    </w:p>
    <w:p w14:paraId="5C9980E3" w14:textId="77777777" w:rsidR="0091706C" w:rsidRPr="0091706C" w:rsidRDefault="0091706C" w:rsidP="009170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91706C">
        <w:t xml:space="preserve">Its </w:t>
      </w:r>
      <w:r w:rsidRPr="0091706C">
        <w:rPr>
          <w:b/>
        </w:rPr>
        <w:t>sum of digits is divisible by 8</w:t>
      </w:r>
      <w:r w:rsidRPr="0091706C">
        <w:t>, e.g. 8, 16, 88.</w:t>
      </w:r>
    </w:p>
    <w:p w14:paraId="07F26533" w14:textId="77777777" w:rsidR="0091706C" w:rsidRPr="0091706C" w:rsidRDefault="0091706C" w:rsidP="009170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91706C">
        <w:t xml:space="preserve">Holds at least </w:t>
      </w:r>
      <w:r w:rsidRPr="0091706C">
        <w:rPr>
          <w:b/>
        </w:rPr>
        <w:t>one odd digit</w:t>
      </w:r>
      <w:r w:rsidRPr="0091706C">
        <w:t>, e.g. 232, 707, 87578.</w:t>
      </w:r>
    </w:p>
    <w:p w14:paraId="79211C1B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712EF819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06403C1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94CD5D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3B4F43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090081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464F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FA8440F" w14:textId="77777777" w:rsidTr="00467308">
        <w:trPr>
          <w:trHeight w:val="1510"/>
        </w:trPr>
        <w:tc>
          <w:tcPr>
            <w:tcW w:w="769" w:type="dxa"/>
          </w:tcPr>
          <w:p w14:paraId="31F0BBC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</w:rPr>
              <w:t>50</w:t>
            </w:r>
          </w:p>
        </w:tc>
        <w:tc>
          <w:tcPr>
            <w:tcW w:w="936" w:type="dxa"/>
          </w:tcPr>
          <w:p w14:paraId="7B60EC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063AC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AD67DC3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31A36F9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100</w:t>
            </w:r>
          </w:p>
        </w:tc>
        <w:tc>
          <w:tcPr>
            <w:tcW w:w="936" w:type="dxa"/>
          </w:tcPr>
          <w:p w14:paraId="65FDC8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409861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  <w:p w14:paraId="0C6A255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53</w:t>
            </w:r>
          </w:p>
          <w:p w14:paraId="5F27D75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1</w:t>
            </w:r>
          </w:p>
          <w:p w14:paraId="167D292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9</w:t>
            </w:r>
          </w:p>
          <w:p w14:paraId="5AA0A35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5547D767" w14:textId="6B7541F1" w:rsidR="0091706C" w:rsidRPr="00FD2F60" w:rsidRDefault="0091706C" w:rsidP="00482394">
      <w:pPr>
        <w:pStyle w:val="Heading2"/>
        <w:numPr>
          <w:ilvl w:val="0"/>
          <w:numId w:val="0"/>
        </w:numPr>
      </w:pPr>
    </w:p>
    <w:sectPr w:rsidR="0091706C" w:rsidRPr="00FD2F6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8F3BF2" w14:textId="77777777" w:rsidR="00514E6A" w:rsidRDefault="00514E6A" w:rsidP="008068A2">
      <w:pPr>
        <w:spacing w:after="0" w:line="240" w:lineRule="auto"/>
      </w:pPr>
      <w:r>
        <w:separator/>
      </w:r>
    </w:p>
  </w:endnote>
  <w:endnote w:type="continuationSeparator" w:id="0">
    <w:p w14:paraId="2A6E7DAF" w14:textId="77777777" w:rsidR="00514E6A" w:rsidRDefault="00514E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508D12" w14:textId="06D8C635" w:rsidR="00C307F3" w:rsidRDefault="00C307F3" w:rsidP="00C307F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9C04EBC" wp14:editId="318999A9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8D3E80" w14:textId="77777777" w:rsidR="00C307F3" w:rsidRDefault="00C307F3" w:rsidP="00C307F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6A37D42" w14:textId="47F40B7B" w:rsidR="00C307F3" w:rsidRDefault="00C307F3" w:rsidP="00C307F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182D837" wp14:editId="400CD92B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3AD8029" wp14:editId="785401EA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21A837E" wp14:editId="6C8DE2B0">
                                <wp:extent cx="182880" cy="182880"/>
                                <wp:effectExtent l="0" t="0" r="7620" b="7620"/>
                                <wp:docPr id="25" name="Picture 25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E334BC1" wp14:editId="3465DEB5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EE1E8A" wp14:editId="74B51C17">
                                <wp:extent cx="182880" cy="182880"/>
                                <wp:effectExtent l="0" t="0" r="7620" b="7620"/>
                                <wp:docPr id="18" name="Picture 1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167A44" wp14:editId="73196228">
                                <wp:extent cx="182880" cy="18288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B5D25EC" wp14:editId="69F72525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F849072" wp14:editId="4783F76B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BA64AB7" wp14:editId="7434C389">
                                <wp:extent cx="182880" cy="182880"/>
                                <wp:effectExtent l="0" t="0" r="7620" b="7620"/>
                                <wp:docPr id="12" name="Picture 12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C04EBC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nY5CQ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Aq1nY5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358D3E80" w14:textId="77777777" w:rsidR="00C307F3" w:rsidRDefault="00C307F3" w:rsidP="00C307F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6A37D42" w14:textId="47F40B7B" w:rsidR="00C307F3" w:rsidRDefault="00C307F3" w:rsidP="00C307F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182D837" wp14:editId="400CD92B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3AD8029" wp14:editId="785401EA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21A837E" wp14:editId="6C8DE2B0">
                          <wp:extent cx="182880" cy="182880"/>
                          <wp:effectExtent l="0" t="0" r="7620" b="7620"/>
                          <wp:docPr id="25" name="Picture 25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E334BC1" wp14:editId="3465DEB5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0EE1E8A" wp14:editId="74B51C17">
                          <wp:extent cx="182880" cy="182880"/>
                          <wp:effectExtent l="0" t="0" r="7620" b="7620"/>
                          <wp:docPr id="18" name="Picture 18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167A44" wp14:editId="73196228">
                          <wp:extent cx="182880" cy="18288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B5D25EC" wp14:editId="69F72525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F849072" wp14:editId="4783F76B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BA64AB7" wp14:editId="7434C389">
                          <wp:extent cx="182880" cy="182880"/>
                          <wp:effectExtent l="0" t="0" r="7620" b="7620"/>
                          <wp:docPr id="12" name="Picture 12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199401D" wp14:editId="519B845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090EC3" w14:textId="77777777" w:rsidR="00C307F3" w:rsidRDefault="00C307F3" w:rsidP="00C307F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99401D" id="Text Box 11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HPK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Od0c8p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49090EC3" w14:textId="77777777" w:rsidR="00C307F3" w:rsidRDefault="00C307F3" w:rsidP="00C307F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7F3D6CC0" wp14:editId="7CBCA9A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0" name="Picture 10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282083E" wp14:editId="316D588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AD409F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1833487" wp14:editId="1ED1B12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883B1C" w14:textId="188554F8" w:rsidR="00C307F3" w:rsidRDefault="00C307F3" w:rsidP="00C307F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833487" id="Text Box 8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B883B1C" w14:textId="188554F8" w:rsidR="00C307F3" w:rsidRDefault="00C307F3" w:rsidP="00C307F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138328C8" w:rsidR="004E4C1E" w:rsidRPr="00C307F3" w:rsidRDefault="004E4C1E" w:rsidP="00C307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3F3334" w14:textId="77777777" w:rsidR="00514E6A" w:rsidRDefault="00514E6A" w:rsidP="008068A2">
      <w:pPr>
        <w:spacing w:after="0" w:line="240" w:lineRule="auto"/>
      </w:pPr>
      <w:r>
        <w:separator/>
      </w:r>
    </w:p>
  </w:footnote>
  <w:footnote w:type="continuationSeparator" w:id="0">
    <w:p w14:paraId="2792E29F" w14:textId="77777777" w:rsidR="00514E6A" w:rsidRDefault="00514E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2"/>
  </w:num>
  <w:num w:numId="4">
    <w:abstractNumId w:val="31"/>
  </w:num>
  <w:num w:numId="5">
    <w:abstractNumId w:val="32"/>
  </w:num>
  <w:num w:numId="6">
    <w:abstractNumId w:val="37"/>
  </w:num>
  <w:num w:numId="7">
    <w:abstractNumId w:val="5"/>
  </w:num>
  <w:num w:numId="8">
    <w:abstractNumId w:val="10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3"/>
  </w:num>
  <w:num w:numId="16">
    <w:abstractNumId w:val="41"/>
  </w:num>
  <w:num w:numId="17">
    <w:abstractNumId w:val="30"/>
  </w:num>
  <w:num w:numId="18">
    <w:abstractNumId w:val="45"/>
  </w:num>
  <w:num w:numId="19">
    <w:abstractNumId w:val="38"/>
  </w:num>
  <w:num w:numId="20">
    <w:abstractNumId w:val="22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9"/>
  </w:num>
  <w:num w:numId="26">
    <w:abstractNumId w:val="19"/>
  </w:num>
  <w:num w:numId="27">
    <w:abstractNumId w:val="40"/>
  </w:num>
  <w:num w:numId="28">
    <w:abstractNumId w:val="21"/>
  </w:num>
  <w:num w:numId="29">
    <w:abstractNumId w:val="44"/>
  </w:num>
  <w:num w:numId="30">
    <w:abstractNumId w:val="25"/>
  </w:num>
  <w:num w:numId="31">
    <w:abstractNumId w:val="14"/>
  </w:num>
  <w:num w:numId="32">
    <w:abstractNumId w:val="39"/>
  </w:num>
  <w:num w:numId="33">
    <w:abstractNumId w:val="42"/>
  </w:num>
  <w:num w:numId="34">
    <w:abstractNumId w:val="28"/>
  </w:num>
  <w:num w:numId="35">
    <w:abstractNumId w:val="43"/>
  </w:num>
  <w:num w:numId="36">
    <w:abstractNumId w:val="8"/>
  </w:num>
  <w:num w:numId="37">
    <w:abstractNumId w:val="26"/>
  </w:num>
  <w:num w:numId="38">
    <w:abstractNumId w:val="17"/>
  </w:num>
  <w:num w:numId="39">
    <w:abstractNumId w:val="33"/>
  </w:num>
  <w:num w:numId="40">
    <w:abstractNumId w:val="27"/>
  </w:num>
  <w:num w:numId="41">
    <w:abstractNumId w:val="35"/>
  </w:num>
  <w:num w:numId="42">
    <w:abstractNumId w:val="46"/>
  </w:num>
  <w:num w:numId="43">
    <w:abstractNumId w:val="7"/>
  </w:num>
  <w:num w:numId="44">
    <w:abstractNumId w:val="11"/>
  </w:num>
  <w:num w:numId="45">
    <w:abstractNumId w:val="0"/>
  </w:num>
  <w:num w:numId="46">
    <w:abstractNumId w:val="1"/>
  </w:num>
  <w:num w:numId="47">
    <w:abstractNumId w:val="20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Q0MrQwMTc3MzRX0lEKTi0uzszPAykwrgUALmYEQiwAAAA="/>
  </w:docVars>
  <w:rsids>
    <w:rsidRoot w:val="008068A2"/>
    <w:rsid w:val="000006BB"/>
    <w:rsid w:val="00002C1C"/>
    <w:rsid w:val="00007044"/>
    <w:rsid w:val="0000726A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371"/>
    <w:rsid w:val="001127F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DC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D07"/>
    <w:rsid w:val="00380A57"/>
    <w:rsid w:val="003817EF"/>
    <w:rsid w:val="00382A45"/>
    <w:rsid w:val="003A1601"/>
    <w:rsid w:val="003A33F9"/>
    <w:rsid w:val="003A5602"/>
    <w:rsid w:val="003B0278"/>
    <w:rsid w:val="003B1846"/>
    <w:rsid w:val="003B2F8C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72C"/>
    <w:rsid w:val="0047331A"/>
    <w:rsid w:val="0047640B"/>
    <w:rsid w:val="0047644B"/>
    <w:rsid w:val="00476D4B"/>
    <w:rsid w:val="00482394"/>
    <w:rsid w:val="00491748"/>
    <w:rsid w:val="004A3A18"/>
    <w:rsid w:val="004A7E77"/>
    <w:rsid w:val="004B0253"/>
    <w:rsid w:val="004C0A80"/>
    <w:rsid w:val="004C6145"/>
    <w:rsid w:val="004D03E1"/>
    <w:rsid w:val="004D29A9"/>
    <w:rsid w:val="004E0D4F"/>
    <w:rsid w:val="004E4C1E"/>
    <w:rsid w:val="0050017E"/>
    <w:rsid w:val="00503820"/>
    <w:rsid w:val="005054C7"/>
    <w:rsid w:val="00507F81"/>
    <w:rsid w:val="00514E6A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33B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194"/>
    <w:rsid w:val="006D239A"/>
    <w:rsid w:val="006E1302"/>
    <w:rsid w:val="006E2245"/>
    <w:rsid w:val="006E55B4"/>
    <w:rsid w:val="006E7E50"/>
    <w:rsid w:val="00704432"/>
    <w:rsid w:val="00704662"/>
    <w:rsid w:val="007051DF"/>
    <w:rsid w:val="00724DA4"/>
    <w:rsid w:val="00763912"/>
    <w:rsid w:val="00774E44"/>
    <w:rsid w:val="0077736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C"/>
    <w:rsid w:val="0092139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D0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C2A"/>
    <w:rsid w:val="00A66DE2"/>
    <w:rsid w:val="00A70227"/>
    <w:rsid w:val="00A77F51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7F3"/>
    <w:rsid w:val="00C355A5"/>
    <w:rsid w:val="00C43B64"/>
    <w:rsid w:val="00C509E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6B0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1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F6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17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98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7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Factorial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16B17-BD6D-49DA-BBD3-0658A67A0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2</cp:revision>
  <cp:lastPrinted>2015-10-26T22:35:00Z</cp:lastPrinted>
  <dcterms:created xsi:type="dcterms:W3CDTF">2019-11-12T12:29:00Z</dcterms:created>
  <dcterms:modified xsi:type="dcterms:W3CDTF">2022-11-17T12:56:00Z</dcterms:modified>
  <cp:category>programming; education; software engineering; software development</cp:category>
</cp:coreProperties>
</file>